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6B4A" w:rsidRPr="0024122F" w:rsidRDefault="0024122F" w:rsidP="0024122F">
      <w:pPr>
        <w:spacing w:after="0" w:line="240" w:lineRule="auto"/>
        <w:jc w:val="center"/>
        <w:rPr>
          <w:b/>
          <w:sz w:val="52"/>
          <w:szCs w:val="52"/>
        </w:rPr>
      </w:pPr>
      <w:r w:rsidRPr="0024122F">
        <w:rPr>
          <w:b/>
          <w:sz w:val="52"/>
          <w:szCs w:val="52"/>
        </w:rPr>
        <w:t>P</w:t>
      </w:r>
      <w:r w:rsidR="00684E7C">
        <w:rPr>
          <w:b/>
          <w:sz w:val="52"/>
          <w:szCs w:val="52"/>
        </w:rPr>
        <w:t>rogram</w:t>
      </w:r>
      <w:r w:rsidRPr="0024122F">
        <w:rPr>
          <w:b/>
          <w:sz w:val="52"/>
          <w:szCs w:val="52"/>
        </w:rPr>
        <w:t xml:space="preserve"> fotografskih delavnic</w:t>
      </w:r>
      <w:r w:rsidR="004736C9">
        <w:rPr>
          <w:b/>
          <w:sz w:val="52"/>
          <w:szCs w:val="52"/>
        </w:rPr>
        <w:t xml:space="preserve"> 2019</w:t>
      </w:r>
    </w:p>
    <w:p w:rsidR="0024122F" w:rsidRDefault="0024122F" w:rsidP="0024122F">
      <w:pPr>
        <w:spacing w:after="0" w:line="240" w:lineRule="auto"/>
      </w:pPr>
    </w:p>
    <w:p w:rsidR="0024122F" w:rsidRDefault="0024122F" w:rsidP="0024122F">
      <w:pPr>
        <w:spacing w:after="0" w:line="240" w:lineRule="auto"/>
      </w:pPr>
      <w:r>
        <w:t xml:space="preserve">Spoštovani, </w:t>
      </w:r>
    </w:p>
    <w:p w:rsidR="0024122F" w:rsidRDefault="0024122F" w:rsidP="0024122F">
      <w:pPr>
        <w:spacing w:after="0" w:line="240" w:lineRule="auto"/>
      </w:pPr>
    </w:p>
    <w:p w:rsidR="0024122F" w:rsidRDefault="0024122F" w:rsidP="0024122F">
      <w:pPr>
        <w:spacing w:after="0" w:line="240" w:lineRule="auto"/>
      </w:pPr>
      <w:r>
        <w:t xml:space="preserve">v nadaljevanju vam predstavljamo vsebino </w:t>
      </w:r>
      <w:r w:rsidR="006D19EE">
        <w:t xml:space="preserve">fotografskih delavnic </w:t>
      </w:r>
      <w:r>
        <w:t>za leto 2019.</w:t>
      </w:r>
    </w:p>
    <w:p w:rsidR="006D19EE" w:rsidRDefault="006D19EE" w:rsidP="0024122F">
      <w:pPr>
        <w:spacing w:after="0" w:line="240" w:lineRule="auto"/>
      </w:pPr>
    </w:p>
    <w:p w:rsidR="0024122F" w:rsidRDefault="0024122F" w:rsidP="0024122F">
      <w:pPr>
        <w:spacing w:after="0" w:line="240" w:lineRule="auto"/>
      </w:pPr>
    </w:p>
    <w:p w:rsidR="0024122F" w:rsidRPr="00684E7C" w:rsidRDefault="0024122F" w:rsidP="0024122F">
      <w:pPr>
        <w:pStyle w:val="Odstavekseznama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 w:rsidRPr="00684E7C">
        <w:rPr>
          <w:b/>
          <w:sz w:val="24"/>
          <w:szCs w:val="24"/>
        </w:rPr>
        <w:t>Termin</w:t>
      </w:r>
      <w:r w:rsidR="00D66482" w:rsidRPr="00684E7C">
        <w:rPr>
          <w:b/>
          <w:sz w:val="24"/>
          <w:szCs w:val="24"/>
        </w:rPr>
        <w:t>:</w:t>
      </w:r>
      <w:r w:rsidRPr="00684E7C">
        <w:rPr>
          <w:b/>
          <w:sz w:val="24"/>
          <w:szCs w:val="24"/>
        </w:rPr>
        <w:t xml:space="preserve"> </w:t>
      </w:r>
      <w:r w:rsidR="00D66482" w:rsidRPr="00684E7C">
        <w:rPr>
          <w:b/>
          <w:sz w:val="24"/>
          <w:szCs w:val="24"/>
        </w:rPr>
        <w:t>OSNOVE FOTOGRAFIJE in STUDIJSKA FOTOGRAFIJA</w:t>
      </w:r>
    </w:p>
    <w:p w:rsidR="004A08B2" w:rsidRDefault="004A08B2" w:rsidP="0024122F">
      <w:pPr>
        <w:spacing w:after="0" w:line="240" w:lineRule="auto"/>
        <w:ind w:left="360"/>
        <w:rPr>
          <w:u w:val="single"/>
        </w:rPr>
      </w:pPr>
    </w:p>
    <w:p w:rsidR="0024122F" w:rsidRPr="00D66482" w:rsidRDefault="0024122F" w:rsidP="0024122F">
      <w:pPr>
        <w:spacing w:after="0" w:line="240" w:lineRule="auto"/>
        <w:ind w:left="360"/>
        <w:rPr>
          <w:b/>
        </w:rPr>
      </w:pPr>
      <w:r w:rsidRPr="00D66482">
        <w:rPr>
          <w:u w:val="single"/>
        </w:rPr>
        <w:t xml:space="preserve">Lokacija: </w:t>
      </w:r>
      <w:r w:rsidRPr="00D66482">
        <w:rPr>
          <w:b/>
        </w:rPr>
        <w:t>VeGeC Rogoza</w:t>
      </w:r>
    </w:p>
    <w:p w:rsidR="0024122F" w:rsidRPr="00D66482" w:rsidRDefault="0024122F" w:rsidP="0024122F">
      <w:pPr>
        <w:spacing w:after="0" w:line="240" w:lineRule="auto"/>
        <w:ind w:left="360"/>
        <w:rPr>
          <w:u w:val="single"/>
        </w:rPr>
      </w:pPr>
      <w:r w:rsidRPr="00D66482">
        <w:rPr>
          <w:u w:val="single"/>
        </w:rPr>
        <w:t xml:space="preserve">Datum: </w:t>
      </w:r>
      <w:r w:rsidRPr="00D66482">
        <w:rPr>
          <w:b/>
        </w:rPr>
        <w:t>13.7.</w:t>
      </w:r>
    </w:p>
    <w:p w:rsidR="0024122F" w:rsidRPr="00D66482" w:rsidRDefault="0024122F" w:rsidP="0024122F">
      <w:pPr>
        <w:spacing w:after="0" w:line="240" w:lineRule="auto"/>
        <w:ind w:left="360"/>
      </w:pPr>
      <w:r w:rsidRPr="00D66482">
        <w:rPr>
          <w:u w:val="single"/>
        </w:rPr>
        <w:t xml:space="preserve">Časovni potek: </w:t>
      </w:r>
      <w:r w:rsidRPr="00D66482">
        <w:rPr>
          <w:b/>
        </w:rPr>
        <w:t xml:space="preserve">9:00 – 14:00 </w:t>
      </w:r>
      <w:r w:rsidRPr="00D66482">
        <w:rPr>
          <w:b/>
          <w:u w:val="single"/>
        </w:rPr>
        <w:br/>
      </w:r>
      <w:r w:rsidRPr="00D66482">
        <w:rPr>
          <w:u w:val="single"/>
        </w:rPr>
        <w:t xml:space="preserve">Maksimalno število udeležencev: </w:t>
      </w:r>
      <w:r w:rsidRPr="00D66482">
        <w:rPr>
          <w:b/>
        </w:rPr>
        <w:t>15</w:t>
      </w:r>
    </w:p>
    <w:p w:rsidR="0024122F" w:rsidRPr="00D66482" w:rsidRDefault="0024122F" w:rsidP="0024122F">
      <w:pPr>
        <w:spacing w:after="0" w:line="240" w:lineRule="auto"/>
        <w:ind w:left="360"/>
        <w:rPr>
          <w:u w:val="single"/>
        </w:rPr>
      </w:pPr>
      <w:r w:rsidRPr="00D66482">
        <w:rPr>
          <w:u w:val="single"/>
        </w:rPr>
        <w:t xml:space="preserve">Malica: </w:t>
      </w:r>
      <w:r w:rsidRPr="00D66482">
        <w:rPr>
          <w:b/>
        </w:rPr>
        <w:t>VKLJUČENA</w:t>
      </w:r>
    </w:p>
    <w:p w:rsidR="004A08B2" w:rsidRDefault="004A08B2" w:rsidP="00684E7C">
      <w:pPr>
        <w:spacing w:after="0" w:line="240" w:lineRule="auto"/>
        <w:ind w:left="360"/>
        <w:rPr>
          <w:u w:val="single"/>
        </w:rPr>
      </w:pPr>
    </w:p>
    <w:p w:rsidR="00684E7C" w:rsidRPr="00684E7C" w:rsidRDefault="0024122F" w:rsidP="00684E7C">
      <w:pPr>
        <w:spacing w:after="0" w:line="240" w:lineRule="auto"/>
        <w:ind w:left="360"/>
        <w:rPr>
          <w:u w:val="single"/>
        </w:rPr>
      </w:pPr>
      <w:r w:rsidRPr="00D66482">
        <w:rPr>
          <w:u w:val="single"/>
        </w:rPr>
        <w:t>Vsebina:</w:t>
      </w:r>
      <w:r>
        <w:t xml:space="preserve"> </w:t>
      </w:r>
      <w:r>
        <w:br/>
      </w:r>
      <w:r w:rsidRPr="00932F32">
        <w:rPr>
          <w:i/>
        </w:rPr>
        <w:t>– predstavitev fotoaparata, njegove funkcije, osnove kompozicije</w:t>
      </w:r>
      <w:r w:rsidR="00D66482" w:rsidRPr="00932F32">
        <w:rPr>
          <w:i/>
        </w:rPr>
        <w:t>, studijska fotografija</w:t>
      </w:r>
      <w:r w:rsidRPr="00932F32">
        <w:rPr>
          <w:i/>
        </w:rPr>
        <w:t>;</w:t>
      </w:r>
    </w:p>
    <w:p w:rsidR="0024122F" w:rsidRPr="00932F32" w:rsidRDefault="0024122F" w:rsidP="0024122F">
      <w:pPr>
        <w:spacing w:after="0" w:line="240" w:lineRule="auto"/>
        <w:ind w:left="360"/>
        <w:rPr>
          <w:i/>
        </w:rPr>
      </w:pPr>
      <w:r w:rsidRPr="00932F32">
        <w:rPr>
          <w:i/>
        </w:rPr>
        <w:t>– pregled fotoaparatov</w:t>
      </w:r>
      <w:r w:rsidR="00D66482" w:rsidRPr="00932F32">
        <w:rPr>
          <w:i/>
        </w:rPr>
        <w:t xml:space="preserve"> po posameznikih in individualna razlaga;</w:t>
      </w:r>
    </w:p>
    <w:p w:rsidR="00D66482" w:rsidRPr="00932F32" w:rsidRDefault="00D66482" w:rsidP="0024122F">
      <w:pPr>
        <w:spacing w:after="0" w:line="240" w:lineRule="auto"/>
        <w:ind w:left="360"/>
        <w:rPr>
          <w:i/>
        </w:rPr>
      </w:pPr>
      <w:r w:rsidRPr="00932F32">
        <w:rPr>
          <w:i/>
        </w:rPr>
        <w:t>– studijska fotografija v sodelovanju z Vulcano Models</w:t>
      </w:r>
    </w:p>
    <w:p w:rsidR="00D66482" w:rsidRDefault="00D66482" w:rsidP="0024122F">
      <w:pPr>
        <w:spacing w:after="0" w:line="240" w:lineRule="auto"/>
        <w:ind w:left="360"/>
      </w:pPr>
    </w:p>
    <w:p w:rsidR="004A08B2" w:rsidRDefault="004A08B2" w:rsidP="0024122F">
      <w:pPr>
        <w:spacing w:after="0" w:line="240" w:lineRule="auto"/>
        <w:ind w:left="360"/>
      </w:pPr>
    </w:p>
    <w:p w:rsidR="00D66482" w:rsidRPr="00684E7C" w:rsidRDefault="00D66482" w:rsidP="00D66482">
      <w:pPr>
        <w:pStyle w:val="Odstavekseznama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 w:rsidRPr="00684E7C">
        <w:rPr>
          <w:b/>
          <w:sz w:val="24"/>
          <w:szCs w:val="24"/>
        </w:rPr>
        <w:t>Termin</w:t>
      </w:r>
      <w:r w:rsidR="007C2B59" w:rsidRPr="00684E7C">
        <w:rPr>
          <w:b/>
          <w:sz w:val="24"/>
          <w:szCs w:val="24"/>
        </w:rPr>
        <w:t>: UJEMI OBČINO V OBJEKTIV</w:t>
      </w:r>
    </w:p>
    <w:p w:rsidR="004A08B2" w:rsidRDefault="004A08B2" w:rsidP="00D66482">
      <w:pPr>
        <w:spacing w:after="0" w:line="240" w:lineRule="auto"/>
        <w:ind w:left="360"/>
        <w:rPr>
          <w:u w:val="single"/>
        </w:rPr>
      </w:pPr>
    </w:p>
    <w:p w:rsidR="00D66482" w:rsidRPr="00D66482" w:rsidRDefault="00D66482" w:rsidP="00D66482">
      <w:pPr>
        <w:spacing w:after="0" w:line="240" w:lineRule="auto"/>
        <w:ind w:left="360"/>
        <w:rPr>
          <w:b/>
        </w:rPr>
      </w:pPr>
      <w:r w:rsidRPr="00D66482">
        <w:rPr>
          <w:u w:val="single"/>
        </w:rPr>
        <w:t xml:space="preserve">Lokacija: </w:t>
      </w:r>
      <w:r w:rsidRPr="00D66482">
        <w:rPr>
          <w:b/>
        </w:rPr>
        <w:t>začetek Botanični vrt Pivola, zaključek občinska stavba občine Hoče-Slivnica</w:t>
      </w:r>
    </w:p>
    <w:p w:rsidR="00D66482" w:rsidRPr="00D66482" w:rsidRDefault="00D66482" w:rsidP="00D66482">
      <w:pPr>
        <w:spacing w:after="0" w:line="240" w:lineRule="auto"/>
        <w:ind w:firstLine="360"/>
        <w:rPr>
          <w:u w:val="single"/>
        </w:rPr>
      </w:pPr>
      <w:r w:rsidRPr="00D66482">
        <w:rPr>
          <w:u w:val="single"/>
        </w:rPr>
        <w:t xml:space="preserve">Datum: </w:t>
      </w:r>
      <w:r w:rsidR="004736C9">
        <w:rPr>
          <w:b/>
          <w:u w:val="single"/>
        </w:rPr>
        <w:t>20.</w:t>
      </w:r>
      <w:r w:rsidRPr="00D66482">
        <w:rPr>
          <w:b/>
          <w:u w:val="single"/>
        </w:rPr>
        <w:t>7.</w:t>
      </w:r>
    </w:p>
    <w:p w:rsidR="00D66482" w:rsidRPr="00D66482" w:rsidRDefault="00D66482" w:rsidP="00D66482">
      <w:pPr>
        <w:spacing w:after="0" w:line="240" w:lineRule="auto"/>
        <w:ind w:firstLine="360"/>
        <w:rPr>
          <w:u w:val="single"/>
        </w:rPr>
      </w:pPr>
      <w:r w:rsidRPr="00D66482">
        <w:rPr>
          <w:u w:val="single"/>
        </w:rPr>
        <w:t xml:space="preserve">Časovni potek: </w:t>
      </w:r>
      <w:r w:rsidRPr="00D66482">
        <w:rPr>
          <w:b/>
          <w:u w:val="single"/>
        </w:rPr>
        <w:t xml:space="preserve">9:00 – 14:00 </w:t>
      </w:r>
    </w:p>
    <w:p w:rsidR="00D47C3E" w:rsidRPr="00D66482" w:rsidRDefault="00D66482" w:rsidP="00D47C3E">
      <w:pPr>
        <w:spacing w:after="0" w:line="240" w:lineRule="auto"/>
        <w:ind w:left="360"/>
      </w:pPr>
      <w:r w:rsidRPr="00D66482">
        <w:rPr>
          <w:u w:val="single"/>
        </w:rPr>
        <w:t xml:space="preserve">Maksimalno število udeležencev: </w:t>
      </w:r>
      <w:r w:rsidRPr="007C2B59">
        <w:rPr>
          <w:b/>
        </w:rPr>
        <w:t>15</w:t>
      </w:r>
      <w:r w:rsidR="00D47C3E">
        <w:rPr>
          <w:b/>
        </w:rPr>
        <w:t xml:space="preserve"> </w:t>
      </w:r>
    </w:p>
    <w:p w:rsidR="00D66482" w:rsidRPr="00D66482" w:rsidRDefault="00D66482" w:rsidP="00D66482">
      <w:pPr>
        <w:spacing w:after="0" w:line="240" w:lineRule="auto"/>
        <w:ind w:left="360"/>
        <w:rPr>
          <w:u w:val="single"/>
        </w:rPr>
      </w:pPr>
      <w:r w:rsidRPr="00D66482">
        <w:rPr>
          <w:u w:val="single"/>
        </w:rPr>
        <w:t xml:space="preserve">Malica: </w:t>
      </w:r>
      <w:r w:rsidRPr="007C2B59">
        <w:rPr>
          <w:b/>
        </w:rPr>
        <w:t>VKLJUČENA</w:t>
      </w:r>
      <w:r w:rsidR="007C2B59">
        <w:rPr>
          <w:b/>
        </w:rPr>
        <w:t xml:space="preserve"> </w:t>
      </w:r>
    </w:p>
    <w:p w:rsidR="004A08B2" w:rsidRDefault="004A08B2" w:rsidP="00E177D9">
      <w:pPr>
        <w:spacing w:after="0" w:line="240" w:lineRule="auto"/>
        <w:ind w:left="360"/>
        <w:rPr>
          <w:i/>
        </w:rPr>
      </w:pPr>
    </w:p>
    <w:p w:rsidR="00E177D9" w:rsidRPr="00DC3BD7" w:rsidRDefault="00E177D9" w:rsidP="00E177D9">
      <w:pPr>
        <w:spacing w:after="0" w:line="240" w:lineRule="auto"/>
        <w:ind w:left="360"/>
        <w:rPr>
          <w:i/>
        </w:rPr>
      </w:pPr>
      <w:r w:rsidRPr="00DC3BD7">
        <w:rPr>
          <w:i/>
        </w:rPr>
        <w:t>PROGRAM IZLETA:</w:t>
      </w:r>
    </w:p>
    <w:p w:rsidR="006E0CDE" w:rsidRPr="00932F32" w:rsidRDefault="007C2B59" w:rsidP="00932F32">
      <w:pPr>
        <w:spacing w:after="0" w:line="240" w:lineRule="auto"/>
        <w:ind w:left="360"/>
        <w:jc w:val="both"/>
        <w:rPr>
          <w:i/>
        </w:rPr>
      </w:pPr>
      <w:r w:rsidRPr="00932F32">
        <w:rPr>
          <w:i/>
        </w:rPr>
        <w:t xml:space="preserve">Pohod po občini, </w:t>
      </w:r>
      <w:r w:rsidRPr="00684E7C">
        <w:rPr>
          <w:i/>
          <w:u w:val="single"/>
        </w:rPr>
        <w:t>ZBIRNO MESTO Botanični vrt Pivola</w:t>
      </w:r>
      <w:r w:rsidRPr="00932F32">
        <w:rPr>
          <w:i/>
        </w:rPr>
        <w:t xml:space="preserve">, tam nadaljujemo do drevoreda Pivola, vzpnemo na hrib, do Pohorskega dvora, mimo sadovnjakov do Zgornjih Hoč, malica pri </w:t>
      </w:r>
      <w:proofErr w:type="spellStart"/>
      <w:r w:rsidRPr="00932F32">
        <w:rPr>
          <w:i/>
        </w:rPr>
        <w:t>Siničevem</w:t>
      </w:r>
      <w:proofErr w:type="spellEnd"/>
      <w:r w:rsidRPr="00932F32">
        <w:rPr>
          <w:i/>
        </w:rPr>
        <w:t xml:space="preserve"> mlinu, </w:t>
      </w:r>
      <w:r w:rsidR="008B3EF7" w:rsidRPr="00932F32">
        <w:rPr>
          <w:i/>
        </w:rPr>
        <w:t xml:space="preserve">čez Čreto, do Slivniškega gradu, do Slivniške cerkve, po pločniku do Slivniških ribnikov, v Hoče do cerkve in </w:t>
      </w:r>
      <w:r w:rsidR="008B3EF7" w:rsidRPr="00684E7C">
        <w:rPr>
          <w:i/>
          <w:u w:val="single"/>
        </w:rPr>
        <w:t>zadnja postaja občinska zgradba</w:t>
      </w:r>
      <w:r w:rsidR="008B3EF7" w:rsidRPr="00932F32">
        <w:rPr>
          <w:i/>
        </w:rPr>
        <w:t>.</w:t>
      </w:r>
      <w:r w:rsidR="00D76A49">
        <w:rPr>
          <w:i/>
        </w:rPr>
        <w:t xml:space="preserve"> Starše bomo poklicali, ko se bomo približevali občini (predviden prihod 14h).</w:t>
      </w:r>
    </w:p>
    <w:p w:rsidR="004736C9" w:rsidRDefault="004736C9" w:rsidP="00932F32">
      <w:pPr>
        <w:spacing w:after="0" w:line="240" w:lineRule="auto"/>
        <w:jc w:val="both"/>
      </w:pPr>
    </w:p>
    <w:p w:rsidR="004A08B2" w:rsidRDefault="004A08B2" w:rsidP="00932F32">
      <w:pPr>
        <w:spacing w:after="0" w:line="240" w:lineRule="auto"/>
        <w:jc w:val="both"/>
      </w:pPr>
      <w:bookmarkStart w:id="0" w:name="_GoBack"/>
      <w:bookmarkEnd w:id="0"/>
    </w:p>
    <w:p w:rsidR="004736C9" w:rsidRPr="00684E7C" w:rsidRDefault="004736C9" w:rsidP="004736C9">
      <w:pPr>
        <w:pStyle w:val="Odstavekseznama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 w:rsidRPr="00684E7C">
        <w:rPr>
          <w:b/>
          <w:sz w:val="24"/>
          <w:szCs w:val="24"/>
        </w:rPr>
        <w:t>Termin: FOTO IZLET – MOZIRSKI GAJ</w:t>
      </w:r>
      <w:r w:rsidR="009C702F" w:rsidRPr="00684E7C">
        <w:rPr>
          <w:b/>
          <w:sz w:val="24"/>
          <w:szCs w:val="24"/>
        </w:rPr>
        <w:t>: NAJ CVETIJO ROŽE</w:t>
      </w:r>
    </w:p>
    <w:p w:rsidR="004A08B2" w:rsidRDefault="004A08B2" w:rsidP="004736C9">
      <w:pPr>
        <w:spacing w:after="0" w:line="240" w:lineRule="auto"/>
        <w:ind w:left="360"/>
        <w:rPr>
          <w:u w:val="single"/>
        </w:rPr>
      </w:pPr>
    </w:p>
    <w:p w:rsidR="004736C9" w:rsidRPr="00D66482" w:rsidRDefault="004736C9" w:rsidP="004736C9">
      <w:pPr>
        <w:spacing w:after="0" w:line="240" w:lineRule="auto"/>
        <w:ind w:left="360"/>
        <w:rPr>
          <w:b/>
        </w:rPr>
      </w:pPr>
      <w:r w:rsidRPr="00D66482">
        <w:rPr>
          <w:u w:val="single"/>
        </w:rPr>
        <w:t xml:space="preserve">Lokacija: </w:t>
      </w:r>
      <w:r>
        <w:rPr>
          <w:b/>
        </w:rPr>
        <w:t>zbirno mesto OBČINA HOČE-SLIVNICA</w:t>
      </w:r>
    </w:p>
    <w:p w:rsidR="004736C9" w:rsidRPr="004736C9" w:rsidRDefault="004736C9" w:rsidP="004736C9">
      <w:pPr>
        <w:spacing w:after="0" w:line="240" w:lineRule="auto"/>
        <w:ind w:firstLine="360"/>
      </w:pPr>
      <w:r w:rsidRPr="00D66482">
        <w:rPr>
          <w:u w:val="single"/>
        </w:rPr>
        <w:t xml:space="preserve">Datum: </w:t>
      </w:r>
      <w:r w:rsidRPr="004736C9">
        <w:rPr>
          <w:b/>
        </w:rPr>
        <w:t>27.7.</w:t>
      </w:r>
    </w:p>
    <w:p w:rsidR="004736C9" w:rsidRPr="004736C9" w:rsidRDefault="004736C9" w:rsidP="004736C9">
      <w:pPr>
        <w:spacing w:after="0" w:line="240" w:lineRule="auto"/>
        <w:ind w:firstLine="360"/>
      </w:pPr>
      <w:r w:rsidRPr="00D66482">
        <w:rPr>
          <w:u w:val="single"/>
        </w:rPr>
        <w:t xml:space="preserve">Časovni potek: </w:t>
      </w:r>
      <w:r w:rsidRPr="00684E7C">
        <w:rPr>
          <w:b/>
        </w:rPr>
        <w:t>8</w:t>
      </w:r>
      <w:r w:rsidRPr="004736C9">
        <w:rPr>
          <w:b/>
        </w:rPr>
        <w:t>:30 – 1</w:t>
      </w:r>
      <w:r w:rsidR="009C702F">
        <w:rPr>
          <w:b/>
        </w:rPr>
        <w:t>6</w:t>
      </w:r>
      <w:r w:rsidRPr="004736C9">
        <w:rPr>
          <w:b/>
        </w:rPr>
        <w:t xml:space="preserve">:00 </w:t>
      </w:r>
    </w:p>
    <w:p w:rsidR="00D47C3E" w:rsidRPr="00D66482" w:rsidRDefault="004736C9" w:rsidP="00D47C3E">
      <w:pPr>
        <w:spacing w:after="0" w:line="240" w:lineRule="auto"/>
        <w:ind w:left="360"/>
      </w:pPr>
      <w:r w:rsidRPr="00D66482">
        <w:rPr>
          <w:u w:val="single"/>
        </w:rPr>
        <w:t xml:space="preserve">Maksimalno število udeležencev: </w:t>
      </w:r>
      <w:r w:rsidRPr="007C2B59">
        <w:rPr>
          <w:b/>
        </w:rPr>
        <w:t>15</w:t>
      </w:r>
      <w:r w:rsidR="00D47C3E">
        <w:rPr>
          <w:b/>
        </w:rPr>
        <w:t xml:space="preserve"> </w:t>
      </w:r>
    </w:p>
    <w:p w:rsidR="004736C9" w:rsidRDefault="004736C9" w:rsidP="004736C9">
      <w:pPr>
        <w:spacing w:after="0" w:line="240" w:lineRule="auto"/>
        <w:ind w:left="360"/>
        <w:rPr>
          <w:b/>
        </w:rPr>
      </w:pPr>
      <w:r w:rsidRPr="00D66482">
        <w:rPr>
          <w:u w:val="single"/>
        </w:rPr>
        <w:t xml:space="preserve">Malica: </w:t>
      </w:r>
      <w:r w:rsidRPr="007C2B59">
        <w:rPr>
          <w:b/>
        </w:rPr>
        <w:t>VKLJUČENA</w:t>
      </w:r>
      <w:r>
        <w:rPr>
          <w:b/>
        </w:rPr>
        <w:t xml:space="preserve"> </w:t>
      </w:r>
    </w:p>
    <w:p w:rsidR="00E177D9" w:rsidRPr="00684E7C" w:rsidRDefault="00E177D9" w:rsidP="00E177D9">
      <w:pPr>
        <w:spacing w:after="0" w:line="240" w:lineRule="auto"/>
        <w:ind w:left="360"/>
        <w:rPr>
          <w:b/>
          <w:sz w:val="24"/>
          <w:szCs w:val="24"/>
        </w:rPr>
      </w:pPr>
      <w:r w:rsidRPr="00684E7C">
        <w:rPr>
          <w:sz w:val="24"/>
          <w:szCs w:val="24"/>
          <w:u w:val="single"/>
        </w:rPr>
        <w:t xml:space="preserve">Prispevek udeleženca: </w:t>
      </w:r>
      <w:r w:rsidRPr="00684E7C">
        <w:rPr>
          <w:b/>
          <w:sz w:val="24"/>
          <w:szCs w:val="24"/>
        </w:rPr>
        <w:t>10 €</w:t>
      </w:r>
    </w:p>
    <w:p w:rsidR="004A08B2" w:rsidRDefault="004A08B2" w:rsidP="00E177D9">
      <w:pPr>
        <w:spacing w:after="0" w:line="240" w:lineRule="auto"/>
        <w:ind w:left="360"/>
        <w:rPr>
          <w:i/>
        </w:rPr>
      </w:pPr>
    </w:p>
    <w:p w:rsidR="00E177D9" w:rsidRPr="00DC3BD7" w:rsidRDefault="00E177D9" w:rsidP="00E177D9">
      <w:pPr>
        <w:spacing w:after="0" w:line="240" w:lineRule="auto"/>
        <w:ind w:left="360"/>
        <w:rPr>
          <w:i/>
        </w:rPr>
      </w:pPr>
      <w:r w:rsidRPr="00DC3BD7">
        <w:rPr>
          <w:i/>
        </w:rPr>
        <w:t>PROGRAM IZLETA:</w:t>
      </w:r>
    </w:p>
    <w:p w:rsidR="00EC015F" w:rsidRDefault="009C702F" w:rsidP="004736C9">
      <w:pPr>
        <w:spacing w:after="0" w:line="240" w:lineRule="auto"/>
        <w:ind w:left="360"/>
        <w:rPr>
          <w:i/>
        </w:rPr>
      </w:pPr>
      <w:r w:rsidRPr="00DC3BD7">
        <w:rPr>
          <w:i/>
        </w:rPr>
        <w:t xml:space="preserve">Na prvem foto izletu se bomo odpravili v Mozirski gaj, </w:t>
      </w:r>
      <w:r w:rsidR="00892FB4" w:rsidRPr="00DC3BD7">
        <w:rPr>
          <w:i/>
        </w:rPr>
        <w:t xml:space="preserve">park cvetja se bomo podali z avtobusom, ob 8:30 pred občinsko zgradbo. Iskali bomo kompozicijo cvetja, ujeli razstavne exponate, ter po fotografskem ogledu pomalicali </w:t>
      </w:r>
      <w:r w:rsidR="004729A4">
        <w:rPr>
          <w:i/>
        </w:rPr>
        <w:t>Pri Peku.</w:t>
      </w:r>
    </w:p>
    <w:p w:rsidR="00956E2C" w:rsidRDefault="00956E2C" w:rsidP="004736C9">
      <w:pPr>
        <w:spacing w:after="0" w:line="240" w:lineRule="auto"/>
        <w:ind w:left="360"/>
      </w:pPr>
    </w:p>
    <w:p w:rsidR="00892FB4" w:rsidRPr="00684E7C" w:rsidRDefault="00892FB4" w:rsidP="00332A47">
      <w:pPr>
        <w:pStyle w:val="Odstavekseznama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 w:rsidRPr="00684E7C">
        <w:rPr>
          <w:b/>
          <w:sz w:val="24"/>
          <w:szCs w:val="24"/>
        </w:rPr>
        <w:t xml:space="preserve">Termin: FOTO IZLET – </w:t>
      </w:r>
      <w:r w:rsidR="00D10468" w:rsidRPr="00684E7C">
        <w:rPr>
          <w:b/>
          <w:sz w:val="24"/>
          <w:szCs w:val="24"/>
        </w:rPr>
        <w:t>OLIMJE in KOČA PRI ČAROVNICI</w:t>
      </w:r>
    </w:p>
    <w:p w:rsidR="004A08B2" w:rsidRDefault="004A08B2" w:rsidP="00892FB4">
      <w:pPr>
        <w:spacing w:after="0" w:line="240" w:lineRule="auto"/>
        <w:ind w:left="360"/>
        <w:rPr>
          <w:u w:val="single"/>
        </w:rPr>
      </w:pPr>
    </w:p>
    <w:p w:rsidR="00892FB4" w:rsidRPr="00D66482" w:rsidRDefault="00892FB4" w:rsidP="00892FB4">
      <w:pPr>
        <w:spacing w:after="0" w:line="240" w:lineRule="auto"/>
        <w:ind w:left="360"/>
        <w:rPr>
          <w:b/>
        </w:rPr>
      </w:pPr>
      <w:r w:rsidRPr="00D66482">
        <w:rPr>
          <w:u w:val="single"/>
        </w:rPr>
        <w:t xml:space="preserve">Lokacija: </w:t>
      </w:r>
      <w:r>
        <w:rPr>
          <w:b/>
        </w:rPr>
        <w:t>zbirno mesto OBČINA HOČE-SLIVNICA</w:t>
      </w:r>
    </w:p>
    <w:p w:rsidR="00892FB4" w:rsidRPr="004736C9" w:rsidRDefault="00892FB4" w:rsidP="00892FB4">
      <w:pPr>
        <w:spacing w:after="0" w:line="240" w:lineRule="auto"/>
        <w:ind w:firstLine="360"/>
      </w:pPr>
      <w:r w:rsidRPr="00D66482">
        <w:rPr>
          <w:u w:val="single"/>
        </w:rPr>
        <w:t xml:space="preserve">Datum: </w:t>
      </w:r>
      <w:r w:rsidR="00426BC8">
        <w:rPr>
          <w:b/>
        </w:rPr>
        <w:t>10</w:t>
      </w:r>
      <w:r w:rsidR="00D10468">
        <w:rPr>
          <w:b/>
        </w:rPr>
        <w:t>.8.</w:t>
      </w:r>
    </w:p>
    <w:p w:rsidR="00892FB4" w:rsidRPr="004736C9" w:rsidRDefault="00892FB4" w:rsidP="00892FB4">
      <w:pPr>
        <w:spacing w:after="0" w:line="240" w:lineRule="auto"/>
        <w:ind w:firstLine="360"/>
      </w:pPr>
      <w:r w:rsidRPr="00D66482">
        <w:rPr>
          <w:u w:val="single"/>
        </w:rPr>
        <w:t xml:space="preserve">Časovni potek: </w:t>
      </w:r>
      <w:r w:rsidRPr="008867B3">
        <w:rPr>
          <w:b/>
        </w:rPr>
        <w:t>8</w:t>
      </w:r>
      <w:r w:rsidRPr="004736C9">
        <w:rPr>
          <w:b/>
        </w:rPr>
        <w:t>:</w:t>
      </w:r>
      <w:r w:rsidR="00DC3BD7">
        <w:rPr>
          <w:b/>
        </w:rPr>
        <w:t>0</w:t>
      </w:r>
      <w:r w:rsidRPr="004736C9">
        <w:rPr>
          <w:b/>
        </w:rPr>
        <w:t>0 – 1</w:t>
      </w:r>
      <w:r w:rsidR="00DC3BD7">
        <w:rPr>
          <w:b/>
        </w:rPr>
        <w:t>7</w:t>
      </w:r>
      <w:r w:rsidRPr="004736C9">
        <w:rPr>
          <w:b/>
        </w:rPr>
        <w:t>:</w:t>
      </w:r>
      <w:r w:rsidR="00DC3BD7">
        <w:rPr>
          <w:b/>
        </w:rPr>
        <w:t>3</w:t>
      </w:r>
      <w:r w:rsidRPr="004736C9">
        <w:rPr>
          <w:b/>
        </w:rPr>
        <w:t xml:space="preserve">0 </w:t>
      </w:r>
    </w:p>
    <w:p w:rsidR="00D47C3E" w:rsidRPr="00D66482" w:rsidRDefault="00892FB4" w:rsidP="00D47C3E">
      <w:pPr>
        <w:spacing w:after="0" w:line="240" w:lineRule="auto"/>
        <w:ind w:left="360"/>
      </w:pPr>
      <w:r w:rsidRPr="00D66482">
        <w:rPr>
          <w:u w:val="single"/>
        </w:rPr>
        <w:t xml:space="preserve">Maksimalno število udeležencev: </w:t>
      </w:r>
      <w:r w:rsidRPr="007C2B59">
        <w:rPr>
          <w:b/>
        </w:rPr>
        <w:t>15</w:t>
      </w:r>
      <w:r w:rsidR="00D47C3E">
        <w:rPr>
          <w:b/>
        </w:rPr>
        <w:t xml:space="preserve"> </w:t>
      </w:r>
    </w:p>
    <w:p w:rsidR="00892FB4" w:rsidRDefault="00892FB4" w:rsidP="00892FB4">
      <w:pPr>
        <w:spacing w:after="0" w:line="240" w:lineRule="auto"/>
        <w:ind w:left="360"/>
        <w:rPr>
          <w:b/>
        </w:rPr>
      </w:pPr>
      <w:r w:rsidRPr="00D66482">
        <w:rPr>
          <w:u w:val="single"/>
        </w:rPr>
        <w:t xml:space="preserve">Malica: </w:t>
      </w:r>
      <w:r w:rsidRPr="007C2B59">
        <w:rPr>
          <w:b/>
        </w:rPr>
        <w:t>VKLJUČENA</w:t>
      </w:r>
      <w:r>
        <w:rPr>
          <w:b/>
        </w:rPr>
        <w:t xml:space="preserve"> </w:t>
      </w:r>
    </w:p>
    <w:p w:rsidR="00FE1DC1" w:rsidRPr="00684E7C" w:rsidRDefault="00FE1DC1" w:rsidP="00FE1DC1">
      <w:pPr>
        <w:spacing w:after="0" w:line="240" w:lineRule="auto"/>
        <w:ind w:left="360"/>
        <w:rPr>
          <w:b/>
          <w:sz w:val="24"/>
          <w:szCs w:val="24"/>
        </w:rPr>
      </w:pPr>
      <w:r w:rsidRPr="00684E7C">
        <w:rPr>
          <w:sz w:val="24"/>
          <w:szCs w:val="24"/>
          <w:u w:val="single"/>
        </w:rPr>
        <w:t xml:space="preserve">Prispevek udeleženca: </w:t>
      </w:r>
      <w:r w:rsidRPr="00684E7C">
        <w:rPr>
          <w:b/>
          <w:sz w:val="24"/>
          <w:szCs w:val="24"/>
        </w:rPr>
        <w:t>14 €</w:t>
      </w:r>
    </w:p>
    <w:p w:rsidR="004A08B2" w:rsidRDefault="004A08B2" w:rsidP="00B317AE">
      <w:pPr>
        <w:spacing w:after="0" w:line="240" w:lineRule="auto"/>
        <w:ind w:left="360"/>
        <w:rPr>
          <w:i/>
        </w:rPr>
      </w:pPr>
    </w:p>
    <w:p w:rsidR="00B317AE" w:rsidRPr="00DC3BD7" w:rsidRDefault="00B317AE" w:rsidP="00B317AE">
      <w:pPr>
        <w:spacing w:after="0" w:line="240" w:lineRule="auto"/>
        <w:ind w:left="360"/>
        <w:rPr>
          <w:i/>
        </w:rPr>
      </w:pPr>
      <w:r w:rsidRPr="00DC3BD7">
        <w:rPr>
          <w:i/>
        </w:rPr>
        <w:t>PROGRAM IZLETA:</w:t>
      </w:r>
    </w:p>
    <w:p w:rsidR="00B317AE" w:rsidRPr="004A08B2" w:rsidRDefault="004A08B2" w:rsidP="004A08B2">
      <w:pPr>
        <w:spacing w:after="0" w:line="240" w:lineRule="auto"/>
        <w:ind w:firstLine="360"/>
        <w:rPr>
          <w:i/>
        </w:rPr>
      </w:pPr>
      <w:r>
        <w:rPr>
          <w:i/>
        </w:rPr>
        <w:t>P</w:t>
      </w:r>
      <w:r w:rsidR="00B317AE" w:rsidRPr="004A08B2">
        <w:rPr>
          <w:i/>
        </w:rPr>
        <w:t>rihod v Podčetrtek na parkirišče pri Večnamenski športni dvorani Podčetrtek, pohod</w:t>
      </w:r>
    </w:p>
    <w:p w:rsidR="00B317AE" w:rsidRPr="00DC3BD7" w:rsidRDefault="00B317AE" w:rsidP="00B317AE">
      <w:pPr>
        <w:spacing w:after="0" w:line="240" w:lineRule="auto"/>
        <w:ind w:left="360"/>
        <w:rPr>
          <w:i/>
        </w:rPr>
      </w:pPr>
      <w:r w:rsidRPr="00DC3BD7">
        <w:rPr>
          <w:i/>
        </w:rPr>
        <w:t>čez Terme Olimia proti Razglednemu stolpu na Rudnici in do Olimja</w:t>
      </w:r>
      <w:r w:rsidR="004A08B2">
        <w:rPr>
          <w:i/>
        </w:rPr>
        <w:t xml:space="preserve">, </w:t>
      </w:r>
      <w:r w:rsidRPr="00DC3BD7">
        <w:rPr>
          <w:i/>
        </w:rPr>
        <w:t xml:space="preserve"> ogled Koče pri čarovnici - Dežele pravljic in domišljije</w:t>
      </w:r>
      <w:r w:rsidR="004A08B2">
        <w:rPr>
          <w:i/>
        </w:rPr>
        <w:t xml:space="preserve">; </w:t>
      </w:r>
      <w:r w:rsidRPr="00DC3BD7">
        <w:rPr>
          <w:i/>
        </w:rPr>
        <w:t>ogled Jelenovega grebena - (»Zgodovina Jelenovega grebena« - ogled in hranjenje jelenov,</w:t>
      </w:r>
      <w:r w:rsidR="004A08B2">
        <w:rPr>
          <w:i/>
        </w:rPr>
        <w:t xml:space="preserve"> </w:t>
      </w:r>
      <w:r w:rsidRPr="00DC3BD7">
        <w:rPr>
          <w:i/>
        </w:rPr>
        <w:t>ogled trgovinice Zlata skrinjica, degustacija domačih izdelkov, kepica sladoleda) in kosilo (špageti</w:t>
      </w:r>
      <w:r w:rsidR="009B7CD2">
        <w:rPr>
          <w:i/>
        </w:rPr>
        <w:t xml:space="preserve"> </w:t>
      </w:r>
      <w:r w:rsidRPr="00DC3BD7">
        <w:rPr>
          <w:i/>
        </w:rPr>
        <w:t>bologn</w:t>
      </w:r>
      <w:r w:rsidR="009B7CD2">
        <w:rPr>
          <w:i/>
        </w:rPr>
        <w:t>ese</w:t>
      </w:r>
      <w:r w:rsidRPr="00DC3BD7">
        <w:rPr>
          <w:i/>
        </w:rPr>
        <w:t>)</w:t>
      </w:r>
      <w:r w:rsidR="004A08B2">
        <w:rPr>
          <w:i/>
        </w:rPr>
        <w:t>;</w:t>
      </w:r>
      <w:r w:rsidRPr="00DC3BD7">
        <w:rPr>
          <w:i/>
        </w:rPr>
        <w:t xml:space="preserve"> ogled Minoritskega samostana Olimje - (baročna cerkev, stara lekarna, zeliščni vrt)</w:t>
      </w:r>
      <w:r w:rsidR="004A08B2">
        <w:rPr>
          <w:i/>
        </w:rPr>
        <w:t>;</w:t>
      </w:r>
      <w:r w:rsidRPr="00DC3BD7">
        <w:rPr>
          <w:i/>
        </w:rPr>
        <w:t xml:space="preserve"> ogled Čokoladnice Syncerus - (doma izdelane čokoladice in možnost nakupa)</w:t>
      </w:r>
      <w:r w:rsidR="004A08B2">
        <w:rPr>
          <w:i/>
        </w:rPr>
        <w:t>;</w:t>
      </w:r>
      <w:r w:rsidRPr="00DC3BD7">
        <w:rPr>
          <w:i/>
        </w:rPr>
        <w:t xml:space="preserve"> odhod z avtobusom izpred Samostana Olimje</w:t>
      </w:r>
      <w:r w:rsidR="004A08B2">
        <w:rPr>
          <w:i/>
        </w:rPr>
        <w:t xml:space="preserve"> proti Hočam.</w:t>
      </w:r>
    </w:p>
    <w:p w:rsidR="00892FB4" w:rsidRDefault="00892FB4" w:rsidP="00D04F92">
      <w:pPr>
        <w:spacing w:after="0" w:line="240" w:lineRule="auto"/>
      </w:pPr>
    </w:p>
    <w:p w:rsidR="004A08B2" w:rsidRDefault="004A08B2" w:rsidP="00D04F92">
      <w:pPr>
        <w:spacing w:after="0" w:line="240" w:lineRule="auto"/>
      </w:pPr>
    </w:p>
    <w:p w:rsidR="00332A47" w:rsidRPr="00684E7C" w:rsidRDefault="00332A47" w:rsidP="00332A47">
      <w:pPr>
        <w:pStyle w:val="Odstavekseznama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 w:rsidRPr="00684E7C">
        <w:rPr>
          <w:b/>
          <w:sz w:val="24"/>
          <w:szCs w:val="24"/>
        </w:rPr>
        <w:t xml:space="preserve">Termin: FOTO IZLET – </w:t>
      </w:r>
      <w:r w:rsidR="004F6761" w:rsidRPr="00684E7C">
        <w:rPr>
          <w:b/>
          <w:sz w:val="24"/>
          <w:szCs w:val="24"/>
        </w:rPr>
        <w:t xml:space="preserve">MINI ZOO </w:t>
      </w:r>
      <w:r w:rsidR="00A272B6" w:rsidRPr="00684E7C">
        <w:rPr>
          <w:b/>
          <w:sz w:val="24"/>
          <w:szCs w:val="24"/>
        </w:rPr>
        <w:t>in RANČ DRAVINJA</w:t>
      </w:r>
    </w:p>
    <w:p w:rsidR="004A08B2" w:rsidRDefault="004A08B2" w:rsidP="00332A47">
      <w:pPr>
        <w:spacing w:after="0" w:line="240" w:lineRule="auto"/>
        <w:ind w:left="360"/>
        <w:rPr>
          <w:u w:val="single"/>
        </w:rPr>
      </w:pPr>
    </w:p>
    <w:p w:rsidR="00332A47" w:rsidRPr="00D66482" w:rsidRDefault="00332A47" w:rsidP="00332A47">
      <w:pPr>
        <w:spacing w:after="0" w:line="240" w:lineRule="auto"/>
        <w:ind w:left="360"/>
        <w:rPr>
          <w:b/>
        </w:rPr>
      </w:pPr>
      <w:r w:rsidRPr="00D66482">
        <w:rPr>
          <w:u w:val="single"/>
        </w:rPr>
        <w:t xml:space="preserve">Lokacija: </w:t>
      </w:r>
      <w:r>
        <w:rPr>
          <w:b/>
        </w:rPr>
        <w:t>zbirno mesto OBČINA HOČE-SLIVNICA</w:t>
      </w:r>
    </w:p>
    <w:p w:rsidR="00332A47" w:rsidRPr="004736C9" w:rsidRDefault="00332A47" w:rsidP="00332A47">
      <w:pPr>
        <w:spacing w:after="0" w:line="240" w:lineRule="auto"/>
        <w:ind w:firstLine="360"/>
      </w:pPr>
      <w:r w:rsidRPr="00D66482">
        <w:rPr>
          <w:u w:val="single"/>
        </w:rPr>
        <w:t xml:space="preserve">Datum: </w:t>
      </w:r>
      <w:r w:rsidR="00426BC8">
        <w:rPr>
          <w:b/>
        </w:rPr>
        <w:t>17</w:t>
      </w:r>
      <w:r>
        <w:rPr>
          <w:b/>
        </w:rPr>
        <w:t>.8.</w:t>
      </w:r>
    </w:p>
    <w:p w:rsidR="00332A47" w:rsidRPr="004736C9" w:rsidRDefault="00332A47" w:rsidP="00332A47">
      <w:pPr>
        <w:spacing w:after="0" w:line="240" w:lineRule="auto"/>
        <w:ind w:firstLine="360"/>
      </w:pPr>
      <w:r w:rsidRPr="00D66482">
        <w:rPr>
          <w:u w:val="single"/>
        </w:rPr>
        <w:t xml:space="preserve">Časovni potek: </w:t>
      </w:r>
      <w:r w:rsidRPr="008867B3">
        <w:rPr>
          <w:b/>
        </w:rPr>
        <w:t>8</w:t>
      </w:r>
      <w:r w:rsidRPr="004736C9">
        <w:rPr>
          <w:b/>
        </w:rPr>
        <w:t>:</w:t>
      </w:r>
      <w:r w:rsidR="00E22540">
        <w:rPr>
          <w:b/>
        </w:rPr>
        <w:t>0</w:t>
      </w:r>
      <w:r w:rsidRPr="004736C9">
        <w:rPr>
          <w:b/>
        </w:rPr>
        <w:t>0 – 1</w:t>
      </w:r>
      <w:r w:rsidR="00DB1850">
        <w:rPr>
          <w:b/>
        </w:rPr>
        <w:t>6</w:t>
      </w:r>
      <w:r w:rsidRPr="004736C9">
        <w:rPr>
          <w:b/>
        </w:rPr>
        <w:t xml:space="preserve">:00 </w:t>
      </w:r>
    </w:p>
    <w:p w:rsidR="00D47C3E" w:rsidRPr="00D66482" w:rsidRDefault="00332A47" w:rsidP="00D47C3E">
      <w:pPr>
        <w:spacing w:after="0" w:line="240" w:lineRule="auto"/>
        <w:ind w:left="360"/>
      </w:pPr>
      <w:r w:rsidRPr="00D66482">
        <w:rPr>
          <w:u w:val="single"/>
        </w:rPr>
        <w:t xml:space="preserve">Maksimalno število udeležencev: </w:t>
      </w:r>
      <w:r w:rsidRPr="007C2B59">
        <w:rPr>
          <w:b/>
        </w:rPr>
        <w:t>15</w:t>
      </w:r>
      <w:r w:rsidR="00D47C3E">
        <w:rPr>
          <w:b/>
        </w:rPr>
        <w:t xml:space="preserve"> </w:t>
      </w:r>
    </w:p>
    <w:p w:rsidR="00332A47" w:rsidRDefault="00332A47" w:rsidP="00332A47">
      <w:pPr>
        <w:spacing w:after="0" w:line="240" w:lineRule="auto"/>
        <w:ind w:left="360"/>
        <w:rPr>
          <w:b/>
        </w:rPr>
      </w:pPr>
      <w:r w:rsidRPr="00D66482">
        <w:rPr>
          <w:u w:val="single"/>
        </w:rPr>
        <w:t xml:space="preserve">Malica: </w:t>
      </w:r>
      <w:r w:rsidRPr="007C2B59">
        <w:rPr>
          <w:b/>
        </w:rPr>
        <w:t>VKLJUČENA</w:t>
      </w:r>
      <w:r>
        <w:rPr>
          <w:b/>
        </w:rPr>
        <w:t xml:space="preserve"> </w:t>
      </w:r>
    </w:p>
    <w:p w:rsidR="00FE1DC1" w:rsidRPr="00684E7C" w:rsidRDefault="00FE1DC1" w:rsidP="00332A47">
      <w:pPr>
        <w:spacing w:after="0" w:line="240" w:lineRule="auto"/>
        <w:ind w:left="360"/>
        <w:rPr>
          <w:b/>
          <w:sz w:val="24"/>
          <w:szCs w:val="24"/>
        </w:rPr>
      </w:pPr>
      <w:r w:rsidRPr="00684E7C">
        <w:rPr>
          <w:sz w:val="24"/>
          <w:szCs w:val="24"/>
          <w:u w:val="single"/>
        </w:rPr>
        <w:t xml:space="preserve">Prispevek udeleženca: </w:t>
      </w:r>
      <w:r w:rsidRPr="00684E7C">
        <w:rPr>
          <w:b/>
          <w:sz w:val="24"/>
          <w:szCs w:val="24"/>
        </w:rPr>
        <w:t>1</w:t>
      </w:r>
      <w:r w:rsidR="001F6D2F">
        <w:rPr>
          <w:b/>
          <w:sz w:val="24"/>
          <w:szCs w:val="24"/>
        </w:rPr>
        <w:t>2</w:t>
      </w:r>
      <w:r w:rsidRPr="00684E7C">
        <w:rPr>
          <w:b/>
          <w:sz w:val="24"/>
          <w:szCs w:val="24"/>
        </w:rPr>
        <w:t xml:space="preserve"> €</w:t>
      </w:r>
      <w:r w:rsidR="00E177D9" w:rsidRPr="00684E7C">
        <w:rPr>
          <w:b/>
          <w:sz w:val="24"/>
          <w:szCs w:val="24"/>
        </w:rPr>
        <w:t xml:space="preserve"> (15 € </w:t>
      </w:r>
      <w:r w:rsidR="008867B3">
        <w:rPr>
          <w:b/>
          <w:sz w:val="24"/>
          <w:szCs w:val="24"/>
        </w:rPr>
        <w:t>-</w:t>
      </w:r>
      <w:r w:rsidR="00E177D9" w:rsidRPr="00684E7C">
        <w:rPr>
          <w:b/>
          <w:sz w:val="24"/>
          <w:szCs w:val="24"/>
        </w:rPr>
        <w:t xml:space="preserve"> 14 let</w:t>
      </w:r>
      <w:r w:rsidR="008867B3">
        <w:rPr>
          <w:b/>
          <w:sz w:val="24"/>
          <w:szCs w:val="24"/>
        </w:rPr>
        <w:t xml:space="preserve"> in več</w:t>
      </w:r>
      <w:r w:rsidR="00E177D9" w:rsidRPr="00684E7C">
        <w:rPr>
          <w:b/>
          <w:sz w:val="24"/>
          <w:szCs w:val="24"/>
        </w:rPr>
        <w:t>)</w:t>
      </w:r>
    </w:p>
    <w:p w:rsidR="004A08B2" w:rsidRDefault="004A08B2" w:rsidP="009E1243">
      <w:pPr>
        <w:spacing w:after="0" w:line="240" w:lineRule="auto"/>
        <w:ind w:left="360"/>
        <w:rPr>
          <w:i/>
        </w:rPr>
      </w:pPr>
    </w:p>
    <w:p w:rsidR="009E1243" w:rsidRPr="00DC3BD7" w:rsidRDefault="009E1243" w:rsidP="009E1243">
      <w:pPr>
        <w:spacing w:after="0" w:line="240" w:lineRule="auto"/>
        <w:ind w:left="360"/>
        <w:rPr>
          <w:i/>
        </w:rPr>
      </w:pPr>
      <w:r w:rsidRPr="00DC3BD7">
        <w:rPr>
          <w:i/>
        </w:rPr>
        <w:t>PROGRAM IZLETA:</w:t>
      </w:r>
    </w:p>
    <w:p w:rsidR="00EC015F" w:rsidRDefault="005067F3" w:rsidP="004A08B2">
      <w:pPr>
        <w:spacing w:after="0" w:line="240" w:lineRule="auto"/>
        <w:ind w:left="360"/>
        <w:jc w:val="both"/>
      </w:pPr>
      <w:r>
        <w:t xml:space="preserve">Podali se bomo v Slovenske Konjice in obiskali </w:t>
      </w:r>
      <w:r w:rsidR="00426BC8">
        <w:t xml:space="preserve">MINI ZOO </w:t>
      </w:r>
      <w:r>
        <w:t xml:space="preserve">živalski vrt. </w:t>
      </w:r>
      <w:r w:rsidR="00426BC8">
        <w:t xml:space="preserve">Naši modeli bodo tamkajšnje živali in tematske </w:t>
      </w:r>
      <w:r w:rsidR="00D76A49">
        <w:t>točke</w:t>
      </w:r>
      <w:r w:rsidR="00426BC8">
        <w:t>, kjer se bomo tudi sami izkusili v vlogi pravih manekenov na terenu. Vzeli pa si bomo čas tudi za uživanje na igralih.</w:t>
      </w:r>
      <w:r w:rsidR="00FE1DC1">
        <w:t xml:space="preserve"> Po ogledu Mini ZOO, se bomo zapeljali do Ranč</w:t>
      </w:r>
      <w:r w:rsidR="008867B3">
        <w:t>a</w:t>
      </w:r>
      <w:r w:rsidR="00FE1DC1">
        <w:t xml:space="preserve"> Dravinja, kjer bomo imeli kosilo (»na žlico«) in fotografirali njihov specifičen in zanimiv interier.</w:t>
      </w:r>
    </w:p>
    <w:p w:rsidR="00EC015F" w:rsidRDefault="00EC015F" w:rsidP="004A08B2">
      <w:pPr>
        <w:spacing w:after="0" w:line="240" w:lineRule="auto"/>
        <w:ind w:left="360"/>
        <w:jc w:val="both"/>
      </w:pPr>
    </w:p>
    <w:p w:rsidR="004A08B2" w:rsidRDefault="004A08B2" w:rsidP="004A08B2">
      <w:pPr>
        <w:spacing w:after="0" w:line="240" w:lineRule="auto"/>
        <w:ind w:left="360"/>
        <w:jc w:val="both"/>
      </w:pPr>
    </w:p>
    <w:p w:rsidR="005D7E9A" w:rsidRPr="008867B3" w:rsidRDefault="005D7E9A" w:rsidP="005D7E9A">
      <w:pPr>
        <w:pStyle w:val="Odstavekseznama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 w:rsidRPr="008867B3">
        <w:rPr>
          <w:b/>
          <w:sz w:val="24"/>
          <w:szCs w:val="24"/>
        </w:rPr>
        <w:t xml:space="preserve">Termin: FOTO IZLET – </w:t>
      </w:r>
      <w:r w:rsidR="00510C61" w:rsidRPr="008867B3">
        <w:rPr>
          <w:b/>
          <w:sz w:val="24"/>
          <w:szCs w:val="24"/>
        </w:rPr>
        <w:t>VELIKA PLANINA</w:t>
      </w:r>
      <w:r w:rsidRPr="008867B3">
        <w:rPr>
          <w:b/>
          <w:sz w:val="24"/>
          <w:szCs w:val="24"/>
        </w:rPr>
        <w:t xml:space="preserve"> </w:t>
      </w:r>
    </w:p>
    <w:p w:rsidR="004A08B2" w:rsidRDefault="004A08B2" w:rsidP="005D7E9A">
      <w:pPr>
        <w:spacing w:after="0" w:line="240" w:lineRule="auto"/>
        <w:ind w:left="360"/>
        <w:rPr>
          <w:u w:val="single"/>
        </w:rPr>
      </w:pPr>
    </w:p>
    <w:p w:rsidR="005D7E9A" w:rsidRPr="00D66482" w:rsidRDefault="005D7E9A" w:rsidP="005D7E9A">
      <w:pPr>
        <w:spacing w:after="0" w:line="240" w:lineRule="auto"/>
        <w:ind w:left="360"/>
        <w:rPr>
          <w:b/>
        </w:rPr>
      </w:pPr>
      <w:r w:rsidRPr="00D66482">
        <w:rPr>
          <w:u w:val="single"/>
        </w:rPr>
        <w:t xml:space="preserve">Lokacija: </w:t>
      </w:r>
      <w:r>
        <w:rPr>
          <w:b/>
        </w:rPr>
        <w:t>zbirno mesto OBČINA HOČE-SLIVNICA</w:t>
      </w:r>
    </w:p>
    <w:p w:rsidR="005D7E9A" w:rsidRPr="004736C9" w:rsidRDefault="005D7E9A" w:rsidP="005D7E9A">
      <w:pPr>
        <w:spacing w:after="0" w:line="240" w:lineRule="auto"/>
        <w:ind w:firstLine="360"/>
      </w:pPr>
      <w:r w:rsidRPr="00D66482">
        <w:rPr>
          <w:u w:val="single"/>
        </w:rPr>
        <w:t xml:space="preserve">Datum: </w:t>
      </w:r>
      <w:r w:rsidR="00426BC8">
        <w:rPr>
          <w:b/>
        </w:rPr>
        <w:t>24</w:t>
      </w:r>
      <w:r>
        <w:rPr>
          <w:b/>
        </w:rPr>
        <w:t>.8.</w:t>
      </w:r>
    </w:p>
    <w:p w:rsidR="005D7E9A" w:rsidRPr="004736C9" w:rsidRDefault="005D7E9A" w:rsidP="005D7E9A">
      <w:pPr>
        <w:spacing w:after="0" w:line="240" w:lineRule="auto"/>
        <w:ind w:firstLine="360"/>
      </w:pPr>
      <w:r w:rsidRPr="00D66482">
        <w:rPr>
          <w:u w:val="single"/>
        </w:rPr>
        <w:lastRenderedPageBreak/>
        <w:t xml:space="preserve">Časovni potek: </w:t>
      </w:r>
      <w:r w:rsidRPr="008867B3">
        <w:rPr>
          <w:b/>
        </w:rPr>
        <w:t>8</w:t>
      </w:r>
      <w:r w:rsidRPr="004736C9">
        <w:rPr>
          <w:b/>
        </w:rPr>
        <w:t>:</w:t>
      </w:r>
      <w:r w:rsidR="00E9650D">
        <w:rPr>
          <w:b/>
        </w:rPr>
        <w:t>0</w:t>
      </w:r>
      <w:r w:rsidRPr="004736C9">
        <w:rPr>
          <w:b/>
        </w:rPr>
        <w:t>0 – 1</w:t>
      </w:r>
      <w:r w:rsidR="00876ABF">
        <w:rPr>
          <w:b/>
        </w:rPr>
        <w:t>7</w:t>
      </w:r>
      <w:r w:rsidRPr="004736C9">
        <w:rPr>
          <w:b/>
        </w:rPr>
        <w:t>:</w:t>
      </w:r>
      <w:r w:rsidR="002A632E">
        <w:rPr>
          <w:b/>
        </w:rPr>
        <w:t>3</w:t>
      </w:r>
      <w:r w:rsidRPr="004736C9">
        <w:rPr>
          <w:b/>
        </w:rPr>
        <w:t>0 (</w:t>
      </w:r>
      <w:r w:rsidR="00E9650D">
        <w:rPr>
          <w:b/>
        </w:rPr>
        <w:t>9</w:t>
      </w:r>
      <w:r w:rsidR="002A632E">
        <w:rPr>
          <w:b/>
        </w:rPr>
        <w:t>,5</w:t>
      </w:r>
      <w:r w:rsidRPr="004736C9">
        <w:rPr>
          <w:b/>
        </w:rPr>
        <w:t xml:space="preserve"> ur)</w:t>
      </w:r>
    </w:p>
    <w:p w:rsidR="005D7E9A" w:rsidRPr="00D66482" w:rsidRDefault="005D7E9A" w:rsidP="005D7E9A">
      <w:pPr>
        <w:spacing w:after="0" w:line="240" w:lineRule="auto"/>
        <w:ind w:firstLine="360"/>
        <w:rPr>
          <w:u w:val="single"/>
        </w:rPr>
      </w:pPr>
      <w:r w:rsidRPr="00D66482">
        <w:rPr>
          <w:u w:val="single"/>
        </w:rPr>
        <w:t xml:space="preserve">Maksimalno število udeležencev: </w:t>
      </w:r>
      <w:r w:rsidR="00B70F4C">
        <w:rPr>
          <w:b/>
        </w:rPr>
        <w:t>20</w:t>
      </w:r>
      <w:r w:rsidR="00D47C3E">
        <w:rPr>
          <w:b/>
        </w:rPr>
        <w:t xml:space="preserve"> </w:t>
      </w:r>
    </w:p>
    <w:p w:rsidR="005D7E9A" w:rsidRDefault="005D7E9A" w:rsidP="005D7E9A">
      <w:pPr>
        <w:spacing w:after="0" w:line="240" w:lineRule="auto"/>
        <w:ind w:left="360"/>
        <w:rPr>
          <w:b/>
        </w:rPr>
      </w:pPr>
      <w:r w:rsidRPr="00D66482">
        <w:rPr>
          <w:u w:val="single"/>
        </w:rPr>
        <w:t xml:space="preserve">Malica: </w:t>
      </w:r>
      <w:r w:rsidR="00E9650D">
        <w:rPr>
          <w:b/>
        </w:rPr>
        <w:t>NI VKLJUČENA (iz nahrbtnika)</w:t>
      </w:r>
      <w:r>
        <w:rPr>
          <w:b/>
        </w:rPr>
        <w:t xml:space="preserve"> </w:t>
      </w:r>
    </w:p>
    <w:p w:rsidR="00E177D9" w:rsidRPr="008867B3" w:rsidRDefault="00E177D9" w:rsidP="005D7E9A">
      <w:pPr>
        <w:spacing w:after="0" w:line="240" w:lineRule="auto"/>
        <w:ind w:left="360"/>
        <w:rPr>
          <w:sz w:val="24"/>
          <w:szCs w:val="24"/>
          <w:u w:val="single"/>
        </w:rPr>
      </w:pPr>
      <w:r w:rsidRPr="008867B3">
        <w:rPr>
          <w:sz w:val="24"/>
          <w:szCs w:val="24"/>
          <w:u w:val="single"/>
        </w:rPr>
        <w:t xml:space="preserve">Prispevek udeleženca: </w:t>
      </w:r>
      <w:r w:rsidRPr="008867B3">
        <w:rPr>
          <w:b/>
          <w:sz w:val="24"/>
          <w:szCs w:val="24"/>
        </w:rPr>
        <w:t>12 €</w:t>
      </w:r>
    </w:p>
    <w:p w:rsidR="004A08B2" w:rsidRDefault="004A08B2" w:rsidP="009E1243">
      <w:pPr>
        <w:spacing w:after="0" w:line="240" w:lineRule="auto"/>
        <w:ind w:left="360"/>
        <w:rPr>
          <w:i/>
        </w:rPr>
      </w:pPr>
    </w:p>
    <w:p w:rsidR="009E1243" w:rsidRPr="00DC3BD7" w:rsidRDefault="009E1243" w:rsidP="009E1243">
      <w:pPr>
        <w:spacing w:after="0" w:line="240" w:lineRule="auto"/>
        <w:ind w:left="360"/>
        <w:rPr>
          <w:i/>
        </w:rPr>
      </w:pPr>
      <w:r w:rsidRPr="00DC3BD7">
        <w:rPr>
          <w:i/>
        </w:rPr>
        <w:t>PROGRAM IZLETA:</w:t>
      </w:r>
    </w:p>
    <w:p w:rsidR="004A08B2" w:rsidRDefault="00E9650D" w:rsidP="004A08B2">
      <w:pPr>
        <w:spacing w:after="0" w:line="240" w:lineRule="auto"/>
        <w:ind w:left="360"/>
        <w:jc w:val="both"/>
      </w:pPr>
      <w:r>
        <w:t>Velik</w:t>
      </w:r>
      <w:r w:rsidR="00D76A49">
        <w:t>a</w:t>
      </w:r>
      <w:r>
        <w:t xml:space="preserve"> planin</w:t>
      </w:r>
      <w:r w:rsidR="00D76A49">
        <w:t>a</w:t>
      </w:r>
      <w:r>
        <w:t>, planšarski raj, kjer se bomo vrnili v preteklosti življenja v planinah. V objektiv bomo ujeli koče na planini, travniško cvetje in detajle planšarij. Možnost bo tudi nakupa prave planšarske malice pri pastirjih, ki jih bomo srečali na poti.</w:t>
      </w:r>
    </w:p>
    <w:p w:rsidR="007506CF" w:rsidRPr="002A632E" w:rsidRDefault="00E9650D" w:rsidP="00C574E8">
      <w:pPr>
        <w:spacing w:after="0" w:line="240" w:lineRule="auto"/>
        <w:ind w:left="360"/>
        <w:jc w:val="both"/>
        <w:rPr>
          <w:i/>
        </w:rPr>
      </w:pPr>
      <w:r>
        <w:br/>
      </w:r>
    </w:p>
    <w:p w:rsidR="0024122F" w:rsidRDefault="00D04F92" w:rsidP="003676A9">
      <w:pPr>
        <w:spacing w:after="0" w:line="240" w:lineRule="auto"/>
      </w:pPr>
      <w:r>
        <w:rPr>
          <w:noProof/>
        </w:rPr>
        <w:t xml:space="preserve">Pridružujemo se </w:t>
      </w:r>
      <w:r w:rsidR="008867B3">
        <w:rPr>
          <w:noProof/>
        </w:rPr>
        <w:t>do spremembe programa.</w:t>
      </w:r>
      <w:r w:rsidR="00956E2C">
        <w:rPr>
          <w:noProof/>
        </w:rPr>
        <w:br/>
        <w:t>Malica je na določenih aktivnostih vključena. Kljub temu priporočamo, da imaste s seboj prigrizek in pijačo.</w:t>
      </w:r>
      <w:r w:rsidR="0091532E">
        <w:t xml:space="preserve"> </w:t>
      </w:r>
    </w:p>
    <w:sectPr w:rsidR="0024122F" w:rsidSect="00C574E8">
      <w:headerReference w:type="default" r:id="rId7"/>
      <w:pgSz w:w="11906" w:h="16838"/>
      <w:pgMar w:top="232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2063" w:rsidRDefault="00C82063" w:rsidP="00932F32">
      <w:pPr>
        <w:spacing w:after="0" w:line="240" w:lineRule="auto"/>
      </w:pPr>
      <w:r>
        <w:separator/>
      </w:r>
    </w:p>
  </w:endnote>
  <w:endnote w:type="continuationSeparator" w:id="0">
    <w:p w:rsidR="00C82063" w:rsidRDefault="00C82063" w:rsidP="00932F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2063" w:rsidRDefault="00C82063" w:rsidP="00932F32">
      <w:pPr>
        <w:spacing w:after="0" w:line="240" w:lineRule="auto"/>
      </w:pPr>
      <w:r>
        <w:separator/>
      </w:r>
    </w:p>
  </w:footnote>
  <w:footnote w:type="continuationSeparator" w:id="0">
    <w:p w:rsidR="00C82063" w:rsidRDefault="00C82063" w:rsidP="00932F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2F32" w:rsidRDefault="00C574E8" w:rsidP="00932F32">
    <w:pPr>
      <w:pStyle w:val="Glava"/>
      <w:jc w:val="center"/>
    </w:pPr>
    <w:r>
      <w:rPr>
        <w:noProof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posOffset>-6350</wp:posOffset>
          </wp:positionH>
          <wp:positionV relativeFrom="page">
            <wp:posOffset>0</wp:posOffset>
          </wp:positionV>
          <wp:extent cx="7550150" cy="10693400"/>
          <wp:effectExtent l="0" t="0" r="0" b="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0150" cy="1069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932F32" w:rsidRDefault="00932F32" w:rsidP="00932F32">
    <w:pPr>
      <w:pStyle w:val="Glav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11CEA"/>
    <w:multiLevelType w:val="hybridMultilevel"/>
    <w:tmpl w:val="251E649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8F7"/>
    <w:multiLevelType w:val="multilevel"/>
    <w:tmpl w:val="A9F22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4644518"/>
    <w:multiLevelType w:val="hybridMultilevel"/>
    <w:tmpl w:val="5B1250EE"/>
    <w:lvl w:ilvl="0" w:tplc="78D04F44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jU2MTGxsDC2NDNW0lEKTi0uzszPAykwqQUAzigHhSwAAAA="/>
  </w:docVars>
  <w:rsids>
    <w:rsidRoot w:val="0024122F"/>
    <w:rsid w:val="00000B0C"/>
    <w:rsid w:val="00106627"/>
    <w:rsid w:val="001D1020"/>
    <w:rsid w:val="001F6D2F"/>
    <w:rsid w:val="00216BD3"/>
    <w:rsid w:val="0024122F"/>
    <w:rsid w:val="002A632E"/>
    <w:rsid w:val="002B4BCD"/>
    <w:rsid w:val="0030794A"/>
    <w:rsid w:val="00332A47"/>
    <w:rsid w:val="003676A9"/>
    <w:rsid w:val="00376B59"/>
    <w:rsid w:val="003F3671"/>
    <w:rsid w:val="00426BC8"/>
    <w:rsid w:val="004335EF"/>
    <w:rsid w:val="004729A4"/>
    <w:rsid w:val="004736C9"/>
    <w:rsid w:val="00492AC9"/>
    <w:rsid w:val="004A08B2"/>
    <w:rsid w:val="004F6761"/>
    <w:rsid w:val="005067F3"/>
    <w:rsid w:val="00510C61"/>
    <w:rsid w:val="0051254F"/>
    <w:rsid w:val="00567498"/>
    <w:rsid w:val="005B3275"/>
    <w:rsid w:val="005D7E9A"/>
    <w:rsid w:val="006474EE"/>
    <w:rsid w:val="00684E7C"/>
    <w:rsid w:val="006A0E8D"/>
    <w:rsid w:val="006D19EE"/>
    <w:rsid w:val="006D6B4A"/>
    <w:rsid w:val="006E0CDE"/>
    <w:rsid w:val="007506CF"/>
    <w:rsid w:val="007C07E6"/>
    <w:rsid w:val="007C2B59"/>
    <w:rsid w:val="00876ABF"/>
    <w:rsid w:val="008867B3"/>
    <w:rsid w:val="00892FB4"/>
    <w:rsid w:val="008B3EF7"/>
    <w:rsid w:val="0091532E"/>
    <w:rsid w:val="00932F32"/>
    <w:rsid w:val="00956E2C"/>
    <w:rsid w:val="009B7CD2"/>
    <w:rsid w:val="009C702F"/>
    <w:rsid w:val="009E1243"/>
    <w:rsid w:val="00A2566B"/>
    <w:rsid w:val="00A272B6"/>
    <w:rsid w:val="00AF1BC0"/>
    <w:rsid w:val="00B317AE"/>
    <w:rsid w:val="00B70F4C"/>
    <w:rsid w:val="00C5542D"/>
    <w:rsid w:val="00C574E8"/>
    <w:rsid w:val="00C82063"/>
    <w:rsid w:val="00CD077D"/>
    <w:rsid w:val="00D04F92"/>
    <w:rsid w:val="00D10468"/>
    <w:rsid w:val="00D47C3E"/>
    <w:rsid w:val="00D66482"/>
    <w:rsid w:val="00D76A49"/>
    <w:rsid w:val="00D9688C"/>
    <w:rsid w:val="00DB1850"/>
    <w:rsid w:val="00DC3BD7"/>
    <w:rsid w:val="00E124DE"/>
    <w:rsid w:val="00E177D9"/>
    <w:rsid w:val="00E22540"/>
    <w:rsid w:val="00E91DD6"/>
    <w:rsid w:val="00E9650D"/>
    <w:rsid w:val="00EC015F"/>
    <w:rsid w:val="00FE1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chartTrackingRefBased/>
  <w15:docId w15:val="{7BF3A7AE-0F72-4AD0-8C1C-80DE1CAED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24122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932F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932F32"/>
  </w:style>
  <w:style w:type="paragraph" w:styleId="Noga">
    <w:name w:val="footer"/>
    <w:basedOn w:val="Navaden"/>
    <w:link w:val="NogaZnak"/>
    <w:uiPriority w:val="99"/>
    <w:unhideWhenUsed/>
    <w:rsid w:val="00932F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932F32"/>
  </w:style>
  <w:style w:type="character" w:styleId="Krepko">
    <w:name w:val="Strong"/>
    <w:basedOn w:val="Privzetapisavaodstavka"/>
    <w:uiPriority w:val="22"/>
    <w:qFormat/>
    <w:rsid w:val="00EC015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9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68</Words>
  <Characters>3242</Characters>
  <Application>Microsoft Office Word</Application>
  <DocSecurity>0</DocSecurity>
  <Lines>27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</dc:creator>
  <cp:keywords/>
  <dc:description/>
  <cp:lastModifiedBy>Katja Arnšek</cp:lastModifiedBy>
  <cp:revision>4</cp:revision>
  <cp:lastPrinted>2019-04-12T08:11:00Z</cp:lastPrinted>
  <dcterms:created xsi:type="dcterms:W3CDTF">2019-06-14T07:30:00Z</dcterms:created>
  <dcterms:modified xsi:type="dcterms:W3CDTF">2019-06-17T05:39:00Z</dcterms:modified>
</cp:coreProperties>
</file>